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A069" w14:textId="4876D98A" w:rsidR="005E58BF" w:rsidRPr="009C6178" w:rsidRDefault="003F5D8F" w:rsidP="009C6178">
      <w:pPr>
        <w:jc w:val="center"/>
        <w:rPr>
          <w:b/>
          <w:bCs/>
          <w:sz w:val="26"/>
          <w:szCs w:val="26"/>
          <w:u w:val="single"/>
        </w:rPr>
      </w:pPr>
      <w:r w:rsidRPr="009C6178">
        <w:rPr>
          <w:b/>
          <w:bCs/>
          <w:sz w:val="26"/>
          <w:szCs w:val="26"/>
          <w:u w:val="single"/>
        </w:rPr>
        <w:t xml:space="preserve">Questions regarding the data of the </w:t>
      </w:r>
      <w:r w:rsidR="00BD695D">
        <w:rPr>
          <w:b/>
          <w:bCs/>
          <w:sz w:val="26"/>
          <w:szCs w:val="26"/>
          <w:u w:val="single"/>
        </w:rPr>
        <w:t>q</w:t>
      </w:r>
      <w:r w:rsidRPr="009C6178">
        <w:rPr>
          <w:b/>
          <w:bCs/>
          <w:sz w:val="26"/>
          <w:szCs w:val="26"/>
          <w:u w:val="single"/>
        </w:rPr>
        <w:t>uestionnaires on historical catches</w:t>
      </w:r>
    </w:p>
    <w:p w14:paraId="176B6850" w14:textId="0E8D94F0" w:rsidR="003F5D8F" w:rsidRDefault="003F5D8F"/>
    <w:p w14:paraId="20F317B7" w14:textId="6ED1F919" w:rsidR="00A13351" w:rsidRDefault="00A13351" w:rsidP="00A13351">
      <w:pPr>
        <w:pStyle w:val="Listenabsatz"/>
        <w:numPr>
          <w:ilvl w:val="0"/>
          <w:numId w:val="2"/>
        </w:numPr>
      </w:pPr>
      <w:r>
        <w:t>Data A &amp; B &amp; C &amp; D</w:t>
      </w:r>
    </w:p>
    <w:p w14:paraId="38085689" w14:textId="761B738F" w:rsidR="008B4552" w:rsidRDefault="008B4552" w:rsidP="008B4552">
      <w:pPr>
        <w:pStyle w:val="Listenabsatz"/>
        <w:numPr>
          <w:ilvl w:val="1"/>
          <w:numId w:val="2"/>
        </w:numPr>
      </w:pPr>
      <w:r>
        <w:t xml:space="preserve">If you noted down the exact age, could you please </w:t>
      </w:r>
      <w:proofErr w:type="gramStart"/>
      <w:r w:rsidR="009B40B5">
        <w:t>fill</w:t>
      </w:r>
      <w:r>
        <w:t xml:space="preserve"> also</w:t>
      </w:r>
      <w:proofErr w:type="gramEnd"/>
      <w:r>
        <w:t xml:space="preserve"> the age in</w:t>
      </w:r>
      <w:r w:rsidR="009B40B5">
        <w:t xml:space="preserve"> Column H?</w:t>
      </w:r>
    </w:p>
    <w:p w14:paraId="084E1F02" w14:textId="77777777" w:rsidR="008B4552" w:rsidRDefault="008B4552" w:rsidP="008B4552">
      <w:pPr>
        <w:pStyle w:val="Listenabsatz"/>
        <w:numPr>
          <w:ilvl w:val="1"/>
          <w:numId w:val="2"/>
        </w:numPr>
      </w:pPr>
    </w:p>
    <w:p w14:paraId="70FCAF38" w14:textId="1E10F633" w:rsidR="00A13351" w:rsidRDefault="00A13351" w:rsidP="00A13351">
      <w:pPr>
        <w:pStyle w:val="Listenabsatz"/>
        <w:numPr>
          <w:ilvl w:val="0"/>
          <w:numId w:val="2"/>
        </w:numPr>
      </w:pPr>
      <w:r>
        <w:t>Data B.4</w:t>
      </w:r>
    </w:p>
    <w:p w14:paraId="3DB904BD" w14:textId="29DE712A" w:rsidR="00D05642" w:rsidRDefault="00A13351" w:rsidP="00A13351">
      <w:pPr>
        <w:pStyle w:val="Listenabsatz"/>
        <w:numPr>
          <w:ilvl w:val="1"/>
          <w:numId w:val="2"/>
        </w:numPr>
      </w:pPr>
      <w:r>
        <w:t>Participant 1 (</w:t>
      </w:r>
      <w:r w:rsidRPr="00A13351">
        <w:t>NS0213U1</w:t>
      </w:r>
      <w:r>
        <w:t>) &amp; Participant 2 (</w:t>
      </w:r>
      <w:r w:rsidRPr="00A13351">
        <w:t>NS0213U2</w:t>
      </w:r>
      <w:r>
        <w:t xml:space="preserve">): </w:t>
      </w:r>
      <w:r w:rsidR="00D05642">
        <w:t>Please correct</w:t>
      </w:r>
      <w:r>
        <w:t xml:space="preserve"> the</w:t>
      </w:r>
      <w:r w:rsidR="00D05642">
        <w:t xml:space="preserve"> </w:t>
      </w:r>
      <w:r w:rsidR="0091761B">
        <w:t>entries</w:t>
      </w:r>
      <w:r w:rsidR="00D05642">
        <w:t xml:space="preserve"> of </w:t>
      </w:r>
      <w:r>
        <w:t>these fisher.</w:t>
      </w:r>
    </w:p>
    <w:p w14:paraId="045F028C" w14:textId="77777777" w:rsidR="00E72BE9" w:rsidRDefault="00A13351" w:rsidP="00E72BE9">
      <w:pPr>
        <w:pStyle w:val="Listenabsatz"/>
        <w:numPr>
          <w:ilvl w:val="1"/>
          <w:numId w:val="2"/>
        </w:numPr>
        <w:rPr>
          <w:i/>
          <w:iCs/>
          <w:lang w:val="fr-FR"/>
        </w:rPr>
      </w:pPr>
      <w:r w:rsidRPr="00A13351">
        <w:rPr>
          <w:lang w:val="fr-FR"/>
        </w:rPr>
        <w:t xml:space="preserve">Participant 1 (NS0213U1) </w:t>
      </w:r>
      <w:r>
        <w:rPr>
          <w:lang w:val="fr-FR"/>
        </w:rPr>
        <w:t>to</w:t>
      </w:r>
      <w:r w:rsidRPr="00A13351">
        <w:rPr>
          <w:lang w:val="fr-FR"/>
        </w:rPr>
        <w:t xml:space="preserve"> Participant </w:t>
      </w:r>
      <w:r>
        <w:rPr>
          <w:lang w:val="fr-FR"/>
        </w:rPr>
        <w:t>4</w:t>
      </w:r>
      <w:r w:rsidRPr="00A13351">
        <w:rPr>
          <w:lang w:val="fr-FR"/>
        </w:rPr>
        <w:t xml:space="preserve"> (NS0213U</w:t>
      </w:r>
      <w:r>
        <w:rPr>
          <w:lang w:val="fr-FR"/>
        </w:rPr>
        <w:t>4</w:t>
      </w:r>
      <w:proofErr w:type="gramStart"/>
      <w:r w:rsidRPr="00A13351">
        <w:rPr>
          <w:lang w:val="fr-FR"/>
        </w:rPr>
        <w:t>):</w:t>
      </w:r>
      <w:proofErr w:type="gramEnd"/>
      <w:r w:rsidRPr="00A13351">
        <w:rPr>
          <w:lang w:val="fr-FR"/>
        </w:rPr>
        <w:t xml:space="preserve"> Add information for </w:t>
      </w:r>
      <w:r w:rsidRPr="00A13351">
        <w:rPr>
          <w:i/>
          <w:iCs/>
          <w:lang w:val="fr-FR"/>
        </w:rPr>
        <w:t xml:space="preserve">Leptoscarus vaigiensis </w:t>
      </w:r>
    </w:p>
    <w:p w14:paraId="17F21791" w14:textId="42DEF1DB" w:rsidR="00E72BE9" w:rsidRPr="00E72BE9" w:rsidRDefault="00E72BE9" w:rsidP="00E72BE9">
      <w:pPr>
        <w:pStyle w:val="Listenabsatz"/>
        <w:numPr>
          <w:ilvl w:val="1"/>
          <w:numId w:val="2"/>
        </w:numPr>
        <w:rPr>
          <w:i/>
          <w:iCs/>
          <w:lang w:val="en-US"/>
        </w:rPr>
      </w:pPr>
      <w:r w:rsidRPr="00E72BE9">
        <w:rPr>
          <w:lang w:val="en-US"/>
        </w:rPr>
        <w:t>Participant 1 (NS0213U1) to Participant 4 (NS0213U4): Add the g</w:t>
      </w:r>
      <w:r>
        <w:rPr>
          <w:lang w:val="en-US"/>
        </w:rPr>
        <w:t xml:space="preserve">ears they use to fish the different species. </w:t>
      </w:r>
    </w:p>
    <w:p w14:paraId="536920E9" w14:textId="77777777" w:rsidR="00E72BE9" w:rsidRDefault="00E72BE9" w:rsidP="003F5D8F">
      <w:pPr>
        <w:pStyle w:val="Listenabsatz"/>
        <w:numPr>
          <w:ilvl w:val="0"/>
          <w:numId w:val="2"/>
        </w:numPr>
      </w:pPr>
      <w:r>
        <w:t>Data C3. &amp; C5.</w:t>
      </w:r>
    </w:p>
    <w:p w14:paraId="42F02035" w14:textId="2071628E" w:rsidR="00E72BE9" w:rsidRDefault="0002778C" w:rsidP="00E72BE9">
      <w:pPr>
        <w:pStyle w:val="Listenabsatz"/>
        <w:numPr>
          <w:ilvl w:val="1"/>
          <w:numId w:val="2"/>
        </w:numPr>
      </w:pPr>
      <w:r>
        <w:t>I</w:t>
      </w:r>
      <w:r w:rsidR="00E72BE9">
        <w:t xml:space="preserve">MPORTANT! </w:t>
      </w:r>
      <w:r w:rsidR="00E72BE9" w:rsidRPr="00E72BE9">
        <w:rPr>
          <w:lang w:val="en-US"/>
        </w:rPr>
        <w:t xml:space="preserve">Participant </w:t>
      </w:r>
      <w:r w:rsidR="00E72BE9">
        <w:rPr>
          <w:lang w:val="en-US"/>
        </w:rPr>
        <w:t>2</w:t>
      </w:r>
      <w:r w:rsidR="00E72BE9" w:rsidRPr="00E72BE9">
        <w:rPr>
          <w:lang w:val="en-US"/>
        </w:rPr>
        <w:t xml:space="preserve"> (NS0213U</w:t>
      </w:r>
      <w:r w:rsidR="00E72BE9">
        <w:rPr>
          <w:lang w:val="en-US"/>
        </w:rPr>
        <w:t>2</w:t>
      </w:r>
      <w:r w:rsidR="00E72BE9" w:rsidRPr="00E72BE9">
        <w:rPr>
          <w:lang w:val="en-US"/>
        </w:rPr>
        <w:t xml:space="preserve">) to Participant 4 (NS0213U4): </w:t>
      </w:r>
      <w:r>
        <w:t xml:space="preserve"> please add the </w:t>
      </w:r>
      <w:r w:rsidR="00E72BE9">
        <w:t>u</w:t>
      </w:r>
      <w:r>
        <w:t xml:space="preserve">nits </w:t>
      </w:r>
      <w:r w:rsidR="00E72BE9">
        <w:t>for the fisher</w:t>
      </w:r>
      <w:r w:rsidR="00D64B44">
        <w:t xml:space="preserve"> AND</w:t>
      </w:r>
      <w:r w:rsidR="0070415C">
        <w:t xml:space="preserve"> please</w:t>
      </w:r>
      <w:r w:rsidR="00D64B44">
        <w:t xml:space="preserve"> fill the rest appropriately (see the cells highlighted in red). </w:t>
      </w:r>
    </w:p>
    <w:p w14:paraId="5E38C5AE" w14:textId="3023D66E" w:rsidR="0002778C" w:rsidRDefault="00E72BE9" w:rsidP="00E72BE9">
      <w:pPr>
        <w:pStyle w:val="Listenabsatz"/>
        <w:numPr>
          <w:ilvl w:val="1"/>
          <w:numId w:val="2"/>
        </w:numPr>
      </w:pPr>
      <w:r>
        <w:t xml:space="preserve">IMPORTAN! For a couple of </w:t>
      </w:r>
      <w:proofErr w:type="gramStart"/>
      <w:r>
        <w:t>participants</w:t>
      </w:r>
      <w:proofErr w:type="gramEnd"/>
      <w:r>
        <w:t xml:space="preserve"> the units change over time (Sasa, Kati kati, and aliopanza). If this is a mistake, please correct. </w:t>
      </w:r>
      <w:r w:rsidR="00BD5049">
        <w:t>Or explain why the fisher would report the catch of octopus from today as numbers and from the past as mitungo (e.g., P</w:t>
      </w:r>
      <w:r>
        <w:t>articipant 16</w:t>
      </w:r>
      <w:r w:rsidR="00BD5049">
        <w:t>)</w:t>
      </w:r>
    </w:p>
    <w:p w14:paraId="5CEBC554" w14:textId="27EB0CEF" w:rsidR="002F3B76" w:rsidRDefault="00B56C24" w:rsidP="00B56C24">
      <w:pPr>
        <w:pStyle w:val="Listenabsatz"/>
        <w:numPr>
          <w:ilvl w:val="1"/>
          <w:numId w:val="2"/>
        </w:numPr>
      </w:pPr>
      <w:r w:rsidRPr="00E72BE9">
        <w:rPr>
          <w:lang w:val="en-US"/>
        </w:rPr>
        <w:t xml:space="preserve">Participant </w:t>
      </w:r>
      <w:r>
        <w:rPr>
          <w:lang w:val="en-US"/>
        </w:rPr>
        <w:t>17</w:t>
      </w:r>
      <w:r w:rsidRPr="00E72BE9">
        <w:rPr>
          <w:lang w:val="en-US"/>
        </w:rPr>
        <w:t xml:space="preserve"> (</w:t>
      </w:r>
      <w:r w:rsidRPr="00B56C24">
        <w:rPr>
          <w:lang w:val="en-US"/>
        </w:rPr>
        <w:t>NS0221P17</w:t>
      </w:r>
      <w:r w:rsidRPr="00E72BE9">
        <w:rPr>
          <w:lang w:val="en-US"/>
        </w:rPr>
        <w:t>)</w:t>
      </w:r>
      <w:r>
        <w:rPr>
          <w:lang w:val="en-US"/>
        </w:rPr>
        <w:t xml:space="preserve">: </w:t>
      </w:r>
      <w:r>
        <w:t xml:space="preserve">Why is the fisher reporting only on species he catches with traps and in C.2 &amp; C.4 he reports on the total catch of his handline catch? Please make sure the correct gear is put. </w:t>
      </w:r>
    </w:p>
    <w:p w14:paraId="7F5BE518" w14:textId="6DC9B4EB" w:rsidR="00D64B44" w:rsidRDefault="0070415C" w:rsidP="008B4552">
      <w:pPr>
        <w:pStyle w:val="Listenabsatz"/>
        <w:numPr>
          <w:ilvl w:val="1"/>
          <w:numId w:val="2"/>
        </w:numPr>
      </w:pPr>
      <w:r w:rsidRPr="00E72BE9">
        <w:rPr>
          <w:lang w:val="en-US"/>
        </w:rPr>
        <w:t xml:space="preserve">Participant </w:t>
      </w:r>
      <w:r>
        <w:rPr>
          <w:lang w:val="en-US"/>
        </w:rPr>
        <w:t xml:space="preserve">6 </w:t>
      </w:r>
      <w:r>
        <w:t>(</w:t>
      </w:r>
      <w:r w:rsidRPr="0070415C">
        <w:t>NS0214C6</w:t>
      </w:r>
      <w:r>
        <w:t xml:space="preserve">): In question B.4 the fisher reports no additional species but now he reports the changes in individual catches of tuna and sailfish, etc. So please adjust B.4 accordingly. </w:t>
      </w:r>
      <w:proofErr w:type="gramStart"/>
      <w:r>
        <w:t>Also</w:t>
      </w:r>
      <w:proofErr w:type="gramEnd"/>
      <w:r>
        <w:t xml:space="preserve"> the fisher does not report anything about fishes that he catches occasionally, but these were the primary species of interest in this study. Why did you not ask him about these species?</w:t>
      </w:r>
    </w:p>
    <w:p w14:paraId="42915D6D" w14:textId="75ED9BD0" w:rsidR="00A0674A" w:rsidRDefault="00A0674A" w:rsidP="00A0674A">
      <w:pPr>
        <w:pStyle w:val="Listenabsatz"/>
        <w:numPr>
          <w:ilvl w:val="1"/>
          <w:numId w:val="2"/>
        </w:numPr>
      </w:pPr>
      <w:r>
        <w:t>Participant 14 (</w:t>
      </w:r>
      <w:r w:rsidRPr="00A0674A">
        <w:t>NS0220M14</w:t>
      </w:r>
      <w:r>
        <w:t>) to Participant 20 (</w:t>
      </w:r>
      <w:r w:rsidRPr="00A0674A">
        <w:t>NS0221P20</w:t>
      </w:r>
      <w:r>
        <w:t>): Please check if the fisher really reported to catch more now than before. It is possible, but unlikely, so we need to check.</w:t>
      </w:r>
    </w:p>
    <w:p w14:paraId="6E2E804C" w14:textId="77777777" w:rsidR="00A0674A" w:rsidRDefault="00A0674A" w:rsidP="008B4552">
      <w:pPr>
        <w:pStyle w:val="Listenabsatz"/>
        <w:numPr>
          <w:ilvl w:val="1"/>
          <w:numId w:val="2"/>
        </w:numPr>
      </w:pPr>
    </w:p>
    <w:p w14:paraId="7B6FF5C8" w14:textId="77777777" w:rsidR="00D9609A" w:rsidRDefault="007A6630" w:rsidP="003F5D8F">
      <w:pPr>
        <w:pStyle w:val="Listenabsatz"/>
        <w:numPr>
          <w:ilvl w:val="0"/>
          <w:numId w:val="2"/>
        </w:numPr>
      </w:pPr>
      <w:r>
        <w:t xml:space="preserve">Data C.2 &amp; C.4 </w:t>
      </w:r>
    </w:p>
    <w:p w14:paraId="75C04F41" w14:textId="18396880" w:rsidR="007A6630" w:rsidRDefault="002819C2" w:rsidP="00D9609A">
      <w:pPr>
        <w:pStyle w:val="Listenabsatz"/>
        <w:numPr>
          <w:ilvl w:val="1"/>
          <w:numId w:val="2"/>
        </w:numPr>
      </w:pPr>
      <w:r>
        <w:t>Participant 10 (</w:t>
      </w:r>
      <w:r w:rsidR="00E7320E" w:rsidRPr="00E7320E">
        <w:t>NS0220M13</w:t>
      </w:r>
      <w:r>
        <w:t>) &amp; Participant 11 (</w:t>
      </w:r>
      <w:r w:rsidRPr="002819C2">
        <w:t>NS0220M11</w:t>
      </w:r>
      <w:r>
        <w:t xml:space="preserve">): </w:t>
      </w:r>
      <w:r w:rsidR="00D9609A">
        <w:t>W</w:t>
      </w:r>
      <w:r w:rsidR="007A6630">
        <w:t>hy do you put number, mitungo and bucket at the same time?</w:t>
      </w:r>
      <w:r w:rsidR="00D9609A">
        <w:t xml:space="preserve"> What is the fisher reporting here bucket or numbers? </w:t>
      </w:r>
    </w:p>
    <w:p w14:paraId="572565EE" w14:textId="3104BBF3" w:rsidR="007A6630" w:rsidRDefault="00E7320E" w:rsidP="002819C2">
      <w:pPr>
        <w:pStyle w:val="Listenabsatz"/>
        <w:numPr>
          <w:ilvl w:val="1"/>
          <w:numId w:val="2"/>
        </w:numPr>
      </w:pPr>
      <w:r>
        <w:t>Participant 13 (</w:t>
      </w:r>
      <w:r w:rsidRPr="002819C2">
        <w:t>NS0214C10</w:t>
      </w:r>
      <w:r>
        <w:t>) &amp; Participant 17 (</w:t>
      </w:r>
      <w:r w:rsidRPr="00E7320E">
        <w:t>NS0221P17</w:t>
      </w:r>
      <w:r>
        <w:t xml:space="preserve">): </w:t>
      </w:r>
      <w:proofErr w:type="gramStart"/>
      <w:r>
        <w:t>Again</w:t>
      </w:r>
      <w:proofErr w:type="gramEnd"/>
      <w:r>
        <w:t xml:space="preserve"> why is the fisher reporting mitungo and number and what does the numbers refer to? </w:t>
      </w:r>
    </w:p>
    <w:p w14:paraId="238D3C34" w14:textId="37D3CAEA" w:rsidR="009615CA" w:rsidRDefault="00054BE4" w:rsidP="00054BE4">
      <w:pPr>
        <w:pStyle w:val="Listenabsatz"/>
        <w:numPr>
          <w:ilvl w:val="1"/>
          <w:numId w:val="2"/>
        </w:numPr>
      </w:pPr>
      <w:r>
        <w:t>Participant 15 (</w:t>
      </w:r>
      <w:r w:rsidRPr="00054BE4">
        <w:t>NS0220M15</w:t>
      </w:r>
      <w:r>
        <w:t>): W</w:t>
      </w:r>
      <w:r w:rsidR="009615CA">
        <w:t>hat does she mean with 60-780?</w:t>
      </w:r>
      <w:r>
        <w:t xml:space="preserve"> That is a huge range. Is it a mistake? If not, why did the fisher report such a huge number range? 780 individuals? Really? </w:t>
      </w:r>
    </w:p>
    <w:p w14:paraId="683A8098" w14:textId="50AAF553" w:rsidR="009615CA" w:rsidRDefault="00054BE4" w:rsidP="00054BE4">
      <w:pPr>
        <w:pStyle w:val="Listenabsatz"/>
        <w:numPr>
          <w:ilvl w:val="1"/>
          <w:numId w:val="2"/>
        </w:numPr>
      </w:pPr>
      <w:r>
        <w:t>Participant 19 (</w:t>
      </w:r>
      <w:r w:rsidRPr="00054BE4">
        <w:t>NS0221P19</w:t>
      </w:r>
      <w:r>
        <w:t>): What</w:t>
      </w:r>
      <w:r w:rsidR="009615CA">
        <w:t xml:space="preserve"> do </w:t>
      </w:r>
      <w:r>
        <w:t>you</w:t>
      </w:r>
      <w:r w:rsidR="009615CA">
        <w:t xml:space="preserve"> mean with D?</w:t>
      </w:r>
      <w:r>
        <w:t xml:space="preserve"> Dragnet</w:t>
      </w:r>
      <w:r w:rsidR="00010DA1">
        <w:t>? Dema</w:t>
      </w:r>
      <w:r>
        <w:t xml:space="preserve">? </w:t>
      </w:r>
      <w:r w:rsidR="009615CA">
        <w:t xml:space="preserve"> </w:t>
      </w:r>
    </w:p>
    <w:p w14:paraId="772D679F" w14:textId="23ED481B" w:rsidR="00B807E0" w:rsidRDefault="00B807E0" w:rsidP="00B807E0"/>
    <w:sectPr w:rsidR="00B807E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CC74E8"/>
    <w:multiLevelType w:val="hybridMultilevel"/>
    <w:tmpl w:val="6478D5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F080A50"/>
    <w:multiLevelType w:val="hybridMultilevel"/>
    <w:tmpl w:val="C11AB2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3944B21"/>
    <w:multiLevelType w:val="hybridMultilevel"/>
    <w:tmpl w:val="CABC04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FF81656"/>
    <w:multiLevelType w:val="hybridMultilevel"/>
    <w:tmpl w:val="30EAF6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rAwNDa2MDe3NDFX0lEKTi0uzszPAykwrwUAUt1gYCwAAAA="/>
  </w:docVars>
  <w:rsids>
    <w:rsidRoot w:val="003F5D8F"/>
    <w:rsid w:val="000071F6"/>
    <w:rsid w:val="00010DA1"/>
    <w:rsid w:val="0001759B"/>
    <w:rsid w:val="000223BF"/>
    <w:rsid w:val="0002778C"/>
    <w:rsid w:val="000426A0"/>
    <w:rsid w:val="00046D4F"/>
    <w:rsid w:val="00054BE4"/>
    <w:rsid w:val="00060CA0"/>
    <w:rsid w:val="000A3130"/>
    <w:rsid w:val="000B3A74"/>
    <w:rsid w:val="000D0F71"/>
    <w:rsid w:val="00170AEF"/>
    <w:rsid w:val="00196083"/>
    <w:rsid w:val="001966AE"/>
    <w:rsid w:val="001A0AA8"/>
    <w:rsid w:val="00230B87"/>
    <w:rsid w:val="002319BB"/>
    <w:rsid w:val="00241043"/>
    <w:rsid w:val="00241A01"/>
    <w:rsid w:val="002548AB"/>
    <w:rsid w:val="00266C23"/>
    <w:rsid w:val="002819C2"/>
    <w:rsid w:val="00286D23"/>
    <w:rsid w:val="0029181C"/>
    <w:rsid w:val="002B442D"/>
    <w:rsid w:val="002C368B"/>
    <w:rsid w:val="002F3B76"/>
    <w:rsid w:val="00316167"/>
    <w:rsid w:val="00320AA8"/>
    <w:rsid w:val="00353969"/>
    <w:rsid w:val="00366D1B"/>
    <w:rsid w:val="003940FC"/>
    <w:rsid w:val="003C0B60"/>
    <w:rsid w:val="003F5D8F"/>
    <w:rsid w:val="00426BC3"/>
    <w:rsid w:val="004316DD"/>
    <w:rsid w:val="00451498"/>
    <w:rsid w:val="00452F03"/>
    <w:rsid w:val="00483B2B"/>
    <w:rsid w:val="004910A1"/>
    <w:rsid w:val="004F40FE"/>
    <w:rsid w:val="00503658"/>
    <w:rsid w:val="005064D3"/>
    <w:rsid w:val="00543664"/>
    <w:rsid w:val="005511A5"/>
    <w:rsid w:val="00565C91"/>
    <w:rsid w:val="00575AEA"/>
    <w:rsid w:val="00586A8F"/>
    <w:rsid w:val="005B515F"/>
    <w:rsid w:val="005C6A2A"/>
    <w:rsid w:val="005E11F6"/>
    <w:rsid w:val="005E6B60"/>
    <w:rsid w:val="006140FD"/>
    <w:rsid w:val="00642328"/>
    <w:rsid w:val="0067051B"/>
    <w:rsid w:val="00677AB4"/>
    <w:rsid w:val="00687264"/>
    <w:rsid w:val="006E2212"/>
    <w:rsid w:val="006E6C1C"/>
    <w:rsid w:val="006F5DD9"/>
    <w:rsid w:val="0070415C"/>
    <w:rsid w:val="007A6630"/>
    <w:rsid w:val="007B48D1"/>
    <w:rsid w:val="007E5AC3"/>
    <w:rsid w:val="00827513"/>
    <w:rsid w:val="008468FC"/>
    <w:rsid w:val="00881BDC"/>
    <w:rsid w:val="008B4552"/>
    <w:rsid w:val="0091761B"/>
    <w:rsid w:val="00920D5D"/>
    <w:rsid w:val="00931320"/>
    <w:rsid w:val="009405AE"/>
    <w:rsid w:val="009615CA"/>
    <w:rsid w:val="009A3AA6"/>
    <w:rsid w:val="009B40B5"/>
    <w:rsid w:val="009C6178"/>
    <w:rsid w:val="009D1D2B"/>
    <w:rsid w:val="009F3371"/>
    <w:rsid w:val="00A0674A"/>
    <w:rsid w:val="00A13351"/>
    <w:rsid w:val="00A20C26"/>
    <w:rsid w:val="00A239D5"/>
    <w:rsid w:val="00A62A48"/>
    <w:rsid w:val="00AA2093"/>
    <w:rsid w:val="00AB729D"/>
    <w:rsid w:val="00AE5543"/>
    <w:rsid w:val="00AF0D43"/>
    <w:rsid w:val="00AF3061"/>
    <w:rsid w:val="00B56C24"/>
    <w:rsid w:val="00B77457"/>
    <w:rsid w:val="00B807E0"/>
    <w:rsid w:val="00BD5049"/>
    <w:rsid w:val="00BD695D"/>
    <w:rsid w:val="00C15A15"/>
    <w:rsid w:val="00C4063A"/>
    <w:rsid w:val="00C913D7"/>
    <w:rsid w:val="00CA3AC2"/>
    <w:rsid w:val="00CC3436"/>
    <w:rsid w:val="00CD1AA6"/>
    <w:rsid w:val="00D05642"/>
    <w:rsid w:val="00D13E54"/>
    <w:rsid w:val="00D14E6C"/>
    <w:rsid w:val="00D23B98"/>
    <w:rsid w:val="00D42F90"/>
    <w:rsid w:val="00D50BA0"/>
    <w:rsid w:val="00D55AF9"/>
    <w:rsid w:val="00D64B44"/>
    <w:rsid w:val="00D65E9E"/>
    <w:rsid w:val="00D84A75"/>
    <w:rsid w:val="00D90A52"/>
    <w:rsid w:val="00D9609A"/>
    <w:rsid w:val="00E0784C"/>
    <w:rsid w:val="00E6477A"/>
    <w:rsid w:val="00E72BE9"/>
    <w:rsid w:val="00E7320E"/>
    <w:rsid w:val="00ED325D"/>
    <w:rsid w:val="00F1385B"/>
    <w:rsid w:val="00FC3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F205C"/>
  <w15:chartTrackingRefBased/>
  <w15:docId w15:val="{BA9FD4F3-3C9C-4B8B-9534-7D0CDF8A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498"/>
    <w:rPr>
      <w:i w:val="0"/>
    </w:rPr>
  </w:style>
  <w:style w:type="paragraph" w:styleId="berschrift1">
    <w:name w:val="heading 1"/>
    <w:basedOn w:val="Standard"/>
    <w:next w:val="Standard"/>
    <w:link w:val="berschrift1Zchn"/>
    <w:uiPriority w:val="9"/>
    <w:qFormat/>
    <w:rsid w:val="003C0B60"/>
    <w:pPr>
      <w:keepNext/>
      <w:keepLines/>
      <w:spacing w:before="240" w:after="0"/>
      <w:outlineLvl w:val="0"/>
    </w:pPr>
    <w:rPr>
      <w:rFonts w:eastAsiaTheme="majorEastAsia" w:cstheme="majorBidi"/>
      <w:color w:val="2E74B5" w:themeColor="accent1" w:themeShade="BF"/>
      <w:sz w:val="2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C0B60"/>
    <w:rPr>
      <w:rFonts w:eastAsiaTheme="majorEastAsia" w:cstheme="majorBidi"/>
      <w:color w:val="2E74B5" w:themeColor="accent1" w:themeShade="BF"/>
      <w:sz w:val="28"/>
      <w:szCs w:val="32"/>
    </w:rPr>
  </w:style>
  <w:style w:type="paragraph" w:styleId="Listenabsatz">
    <w:name w:val="List Paragraph"/>
    <w:basedOn w:val="Standard"/>
    <w:uiPriority w:val="34"/>
    <w:qFormat/>
    <w:rsid w:val="003F5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7230">
      <w:bodyDiv w:val="1"/>
      <w:marLeft w:val="0"/>
      <w:marRight w:val="0"/>
      <w:marTop w:val="0"/>
      <w:marBottom w:val="0"/>
      <w:divBdr>
        <w:top w:val="none" w:sz="0" w:space="0" w:color="auto"/>
        <w:left w:val="none" w:sz="0" w:space="0" w:color="auto"/>
        <w:bottom w:val="none" w:sz="0" w:space="0" w:color="auto"/>
        <w:right w:val="none" w:sz="0" w:space="0" w:color="auto"/>
      </w:divBdr>
    </w:div>
    <w:div w:id="320626142">
      <w:bodyDiv w:val="1"/>
      <w:marLeft w:val="0"/>
      <w:marRight w:val="0"/>
      <w:marTop w:val="0"/>
      <w:marBottom w:val="0"/>
      <w:divBdr>
        <w:top w:val="none" w:sz="0" w:space="0" w:color="auto"/>
        <w:left w:val="none" w:sz="0" w:space="0" w:color="auto"/>
        <w:bottom w:val="none" w:sz="0" w:space="0" w:color="auto"/>
        <w:right w:val="none" w:sz="0" w:space="0" w:color="auto"/>
      </w:divBdr>
    </w:div>
    <w:div w:id="720792709">
      <w:bodyDiv w:val="1"/>
      <w:marLeft w:val="0"/>
      <w:marRight w:val="0"/>
      <w:marTop w:val="0"/>
      <w:marBottom w:val="0"/>
      <w:divBdr>
        <w:top w:val="none" w:sz="0" w:space="0" w:color="auto"/>
        <w:left w:val="none" w:sz="0" w:space="0" w:color="auto"/>
        <w:bottom w:val="none" w:sz="0" w:space="0" w:color="auto"/>
        <w:right w:val="none" w:sz="0" w:space="0" w:color="auto"/>
      </w:divBdr>
    </w:div>
    <w:div w:id="763653226">
      <w:bodyDiv w:val="1"/>
      <w:marLeft w:val="0"/>
      <w:marRight w:val="0"/>
      <w:marTop w:val="0"/>
      <w:marBottom w:val="0"/>
      <w:divBdr>
        <w:top w:val="none" w:sz="0" w:space="0" w:color="auto"/>
        <w:left w:val="none" w:sz="0" w:space="0" w:color="auto"/>
        <w:bottom w:val="none" w:sz="0" w:space="0" w:color="auto"/>
        <w:right w:val="none" w:sz="0" w:space="0" w:color="auto"/>
      </w:divBdr>
    </w:div>
    <w:div w:id="1354845736">
      <w:bodyDiv w:val="1"/>
      <w:marLeft w:val="0"/>
      <w:marRight w:val="0"/>
      <w:marTop w:val="0"/>
      <w:marBottom w:val="0"/>
      <w:divBdr>
        <w:top w:val="none" w:sz="0" w:space="0" w:color="auto"/>
        <w:left w:val="none" w:sz="0" w:space="0" w:color="auto"/>
        <w:bottom w:val="none" w:sz="0" w:space="0" w:color="auto"/>
        <w:right w:val="none" w:sz="0" w:space="0" w:color="auto"/>
      </w:divBdr>
    </w:div>
    <w:div w:id="202185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8</Words>
  <Characters>2004</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el</dc:creator>
  <cp:keywords/>
  <dc:description/>
  <cp:lastModifiedBy>Ursel</cp:lastModifiedBy>
  <cp:revision>3</cp:revision>
  <dcterms:created xsi:type="dcterms:W3CDTF">2021-04-06T08:03:00Z</dcterms:created>
  <dcterms:modified xsi:type="dcterms:W3CDTF">2021-04-06T08:04:00Z</dcterms:modified>
</cp:coreProperties>
</file>